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42B6" w:rsidRPr="00440C51" w:rsidRDefault="00C93074" w:rsidP="001920E7">
      <w:pPr>
        <w:jc w:val="center"/>
        <w:rPr>
          <w:b/>
          <w:sz w:val="32"/>
          <w:szCs w:val="32"/>
        </w:rPr>
      </w:pPr>
      <w:r w:rsidRPr="00440C51">
        <w:rPr>
          <w:b/>
          <w:sz w:val="32"/>
          <w:szCs w:val="32"/>
        </w:rPr>
        <w:t>ROTARY e-CLUB OF BRINDABELLA</w:t>
      </w:r>
    </w:p>
    <w:p w:rsidR="00C93074" w:rsidRPr="00440C51" w:rsidRDefault="00885A59" w:rsidP="001920E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BOARD MEETING </w:t>
      </w:r>
      <w:r w:rsidR="00055630">
        <w:rPr>
          <w:b/>
          <w:sz w:val="32"/>
          <w:szCs w:val="32"/>
        </w:rPr>
        <w:t>28 February</w:t>
      </w:r>
      <w:r w:rsidR="00637895">
        <w:rPr>
          <w:b/>
          <w:sz w:val="32"/>
          <w:szCs w:val="32"/>
        </w:rPr>
        <w:t xml:space="preserve"> 2019</w:t>
      </w:r>
      <w:r w:rsidR="00C93074" w:rsidRPr="00440C51">
        <w:rPr>
          <w:b/>
          <w:sz w:val="32"/>
          <w:szCs w:val="32"/>
        </w:rPr>
        <w:t>.</w:t>
      </w:r>
    </w:p>
    <w:p w:rsidR="00C93074" w:rsidRPr="00440C51" w:rsidRDefault="00C93074">
      <w:pPr>
        <w:rPr>
          <w:b/>
          <w:sz w:val="32"/>
          <w:szCs w:val="32"/>
        </w:rPr>
      </w:pPr>
      <w:r w:rsidRPr="00440C51">
        <w:rPr>
          <w:b/>
          <w:sz w:val="32"/>
          <w:szCs w:val="32"/>
        </w:rPr>
        <w:t>AGENDA</w:t>
      </w:r>
    </w:p>
    <w:p w:rsidR="00C93074" w:rsidRDefault="00C93074">
      <w:pPr>
        <w:rPr>
          <w:sz w:val="32"/>
          <w:szCs w:val="32"/>
        </w:rPr>
      </w:pPr>
      <w:r w:rsidRPr="00C93074">
        <w:rPr>
          <w:sz w:val="32"/>
          <w:szCs w:val="32"/>
        </w:rPr>
        <w:t>Welcome</w:t>
      </w:r>
    </w:p>
    <w:p w:rsidR="00C93074" w:rsidRPr="001920E7" w:rsidRDefault="004578E6">
      <w:pPr>
        <w:rPr>
          <w:b/>
          <w:sz w:val="32"/>
          <w:szCs w:val="32"/>
        </w:rPr>
      </w:pPr>
      <w:r w:rsidRPr="001920E7">
        <w:rPr>
          <w:b/>
          <w:sz w:val="32"/>
          <w:szCs w:val="32"/>
        </w:rPr>
        <w:t>Business Ar</w:t>
      </w:r>
      <w:r w:rsidR="00556A9B" w:rsidRPr="001920E7">
        <w:rPr>
          <w:b/>
          <w:sz w:val="32"/>
          <w:szCs w:val="32"/>
        </w:rPr>
        <w:t xml:space="preserve">ising: </w:t>
      </w:r>
    </w:p>
    <w:p w:rsidR="009A36A2" w:rsidRDefault="00487C61">
      <w:pPr>
        <w:rPr>
          <w:sz w:val="32"/>
          <w:szCs w:val="32"/>
        </w:rPr>
      </w:pPr>
      <w:r>
        <w:rPr>
          <w:sz w:val="32"/>
          <w:szCs w:val="32"/>
        </w:rPr>
        <w:t xml:space="preserve">District Grant </w:t>
      </w:r>
      <w:r w:rsidR="00055630">
        <w:rPr>
          <w:sz w:val="32"/>
          <w:szCs w:val="32"/>
        </w:rPr>
        <w:t>(Ross) - Purple House Scholarship</w:t>
      </w:r>
    </w:p>
    <w:p w:rsidR="00055630" w:rsidRDefault="00055630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Alite</w:t>
      </w:r>
      <w:proofErr w:type="spellEnd"/>
      <w:r>
        <w:rPr>
          <w:sz w:val="32"/>
          <w:szCs w:val="32"/>
        </w:rPr>
        <w:t xml:space="preserve"> project and data collection Beth</w:t>
      </w:r>
      <w:r>
        <w:rPr>
          <w:sz w:val="32"/>
          <w:szCs w:val="32"/>
        </w:rPr>
        <w:br/>
      </w:r>
    </w:p>
    <w:p w:rsidR="00D477B1" w:rsidRPr="001920E7" w:rsidRDefault="00D477B1">
      <w:pPr>
        <w:rPr>
          <w:b/>
          <w:sz w:val="32"/>
          <w:szCs w:val="32"/>
        </w:rPr>
      </w:pPr>
      <w:r w:rsidRPr="001920E7">
        <w:rPr>
          <w:b/>
          <w:sz w:val="32"/>
          <w:szCs w:val="32"/>
        </w:rPr>
        <w:t>General Business:</w:t>
      </w:r>
      <w:r w:rsidR="00661C69" w:rsidRPr="001920E7">
        <w:rPr>
          <w:b/>
          <w:sz w:val="32"/>
          <w:szCs w:val="32"/>
        </w:rPr>
        <w:t xml:space="preserve"> </w:t>
      </w:r>
    </w:p>
    <w:p w:rsidR="008826C7" w:rsidRDefault="00661C69">
      <w:pPr>
        <w:rPr>
          <w:sz w:val="32"/>
          <w:szCs w:val="32"/>
        </w:rPr>
      </w:pPr>
      <w:r>
        <w:rPr>
          <w:sz w:val="32"/>
          <w:szCs w:val="32"/>
        </w:rPr>
        <w:t>Financial Report (Winston)</w:t>
      </w:r>
      <w:r w:rsidR="009022A7">
        <w:rPr>
          <w:sz w:val="32"/>
          <w:szCs w:val="32"/>
        </w:rPr>
        <w:br/>
        <w:t>Membership (Bruce)</w:t>
      </w:r>
      <w:r w:rsidR="00055630">
        <w:rPr>
          <w:sz w:val="32"/>
          <w:szCs w:val="32"/>
        </w:rPr>
        <w:br/>
        <w:t xml:space="preserve">Budget for 2019-2020 </w:t>
      </w:r>
      <w:r w:rsidR="001920E7">
        <w:rPr>
          <w:sz w:val="32"/>
          <w:szCs w:val="32"/>
        </w:rPr>
        <w:t>year (</w:t>
      </w:r>
      <w:r w:rsidR="00055630">
        <w:rPr>
          <w:sz w:val="32"/>
          <w:szCs w:val="32"/>
        </w:rPr>
        <w:t>G</w:t>
      </w:r>
      <w:bookmarkStart w:id="0" w:name="_GoBack"/>
      <w:bookmarkEnd w:id="0"/>
      <w:r w:rsidR="00055630">
        <w:rPr>
          <w:sz w:val="32"/>
          <w:szCs w:val="32"/>
        </w:rPr>
        <w:t>eoff)</w:t>
      </w:r>
      <w:r w:rsidR="00055630">
        <w:rPr>
          <w:sz w:val="32"/>
          <w:szCs w:val="32"/>
        </w:rPr>
        <w:br/>
        <w:t xml:space="preserve">District Grants for next year (Geoff)  </w:t>
      </w:r>
      <w:r w:rsidR="00885A59">
        <w:rPr>
          <w:sz w:val="32"/>
          <w:szCs w:val="32"/>
        </w:rPr>
        <w:t xml:space="preserve"> </w:t>
      </w:r>
      <w:r w:rsidR="00055630">
        <w:rPr>
          <w:sz w:val="32"/>
          <w:szCs w:val="32"/>
        </w:rPr>
        <w:br/>
        <w:t xml:space="preserve">Update on Murrumbateman Club </w:t>
      </w:r>
      <w:r w:rsidR="008826C7">
        <w:rPr>
          <w:sz w:val="32"/>
          <w:szCs w:val="32"/>
        </w:rPr>
        <w:t>(Beth)</w:t>
      </w:r>
      <w:r w:rsidR="00055630">
        <w:rPr>
          <w:sz w:val="32"/>
          <w:szCs w:val="32"/>
        </w:rPr>
        <w:br/>
        <w:t>RYPEN and YEP Outbound Applications  (Margaret)</w:t>
      </w:r>
      <w:r w:rsidR="00885A59">
        <w:rPr>
          <w:sz w:val="32"/>
          <w:szCs w:val="32"/>
        </w:rPr>
        <w:br/>
      </w:r>
      <w:r w:rsidR="00055630">
        <w:rPr>
          <w:sz w:val="32"/>
          <w:szCs w:val="32"/>
        </w:rPr>
        <w:t>Quarterly get together and Birthday 24 March</w:t>
      </w:r>
      <w:r w:rsidR="00F01ABD">
        <w:rPr>
          <w:sz w:val="32"/>
          <w:szCs w:val="32"/>
        </w:rPr>
        <w:br/>
        <w:t>Changeover Lunch on 22 June  (</w:t>
      </w:r>
      <w:proofErr w:type="spellStart"/>
      <w:r w:rsidR="00F01ABD">
        <w:rPr>
          <w:sz w:val="32"/>
          <w:szCs w:val="32"/>
        </w:rPr>
        <w:t>Hillbrook</w:t>
      </w:r>
      <w:proofErr w:type="spellEnd"/>
      <w:r w:rsidR="00F01ABD">
        <w:rPr>
          <w:sz w:val="32"/>
          <w:szCs w:val="32"/>
        </w:rPr>
        <w:t xml:space="preserve"> Hygge)?  (Beth)</w:t>
      </w:r>
      <w:r w:rsidR="008826C7">
        <w:rPr>
          <w:sz w:val="32"/>
          <w:szCs w:val="32"/>
        </w:rPr>
        <w:br/>
        <w:t>Foundation business (Ross)</w:t>
      </w:r>
    </w:p>
    <w:p w:rsidR="00C93074" w:rsidRPr="001920E7" w:rsidRDefault="00C93074">
      <w:pPr>
        <w:rPr>
          <w:b/>
          <w:sz w:val="32"/>
          <w:szCs w:val="32"/>
        </w:rPr>
      </w:pPr>
      <w:r w:rsidRPr="001920E7">
        <w:rPr>
          <w:b/>
          <w:sz w:val="32"/>
          <w:szCs w:val="32"/>
        </w:rPr>
        <w:t>Other business</w:t>
      </w:r>
    </w:p>
    <w:p w:rsidR="00C93074" w:rsidRPr="00C93074" w:rsidRDefault="00C93074">
      <w:pPr>
        <w:rPr>
          <w:sz w:val="32"/>
          <w:szCs w:val="32"/>
        </w:rPr>
      </w:pPr>
      <w:r>
        <w:rPr>
          <w:sz w:val="32"/>
          <w:szCs w:val="32"/>
        </w:rPr>
        <w:t>Close.</w:t>
      </w:r>
    </w:p>
    <w:sectPr w:rsidR="00C93074" w:rsidRPr="00C930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sjQ0tDAzNTcxNrVQ0lEKTi0uzszPAykwqgUAc9cncCwAAAA="/>
  </w:docVars>
  <w:rsids>
    <w:rsidRoot w:val="007669D7"/>
    <w:rsid w:val="00055630"/>
    <w:rsid w:val="00097B7B"/>
    <w:rsid w:val="001920E7"/>
    <w:rsid w:val="00197396"/>
    <w:rsid w:val="001B1E6B"/>
    <w:rsid w:val="001C54F4"/>
    <w:rsid w:val="002E7754"/>
    <w:rsid w:val="00440C51"/>
    <w:rsid w:val="00445243"/>
    <w:rsid w:val="004578E6"/>
    <w:rsid w:val="00487C61"/>
    <w:rsid w:val="004A4CA9"/>
    <w:rsid w:val="004B5953"/>
    <w:rsid w:val="004C65BF"/>
    <w:rsid w:val="00555297"/>
    <w:rsid w:val="00556A9B"/>
    <w:rsid w:val="00560409"/>
    <w:rsid w:val="005B11C1"/>
    <w:rsid w:val="005B7B12"/>
    <w:rsid w:val="00637895"/>
    <w:rsid w:val="00661C69"/>
    <w:rsid w:val="006A36C2"/>
    <w:rsid w:val="007669D7"/>
    <w:rsid w:val="00787B9C"/>
    <w:rsid w:val="008826C7"/>
    <w:rsid w:val="00885A59"/>
    <w:rsid w:val="008F0872"/>
    <w:rsid w:val="009022A7"/>
    <w:rsid w:val="00995272"/>
    <w:rsid w:val="009A36A2"/>
    <w:rsid w:val="009E454F"/>
    <w:rsid w:val="00A518AB"/>
    <w:rsid w:val="00AD5B03"/>
    <w:rsid w:val="00C77B7A"/>
    <w:rsid w:val="00C93074"/>
    <w:rsid w:val="00C97588"/>
    <w:rsid w:val="00CB42B6"/>
    <w:rsid w:val="00CE1B75"/>
    <w:rsid w:val="00D477B1"/>
    <w:rsid w:val="00D63C5F"/>
    <w:rsid w:val="00DF2428"/>
    <w:rsid w:val="00EF1ECF"/>
    <w:rsid w:val="00F01ABD"/>
    <w:rsid w:val="00F3673E"/>
    <w:rsid w:val="00F55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C607C5-9295-437A-9A40-F37A42161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52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2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Woolley</dc:creator>
  <cp:keywords/>
  <dc:description/>
  <cp:lastModifiedBy>Geoffrey McLean</cp:lastModifiedBy>
  <cp:revision>3</cp:revision>
  <cp:lastPrinted>2018-06-28T01:50:00Z</cp:lastPrinted>
  <dcterms:created xsi:type="dcterms:W3CDTF">2019-02-27T10:08:00Z</dcterms:created>
  <dcterms:modified xsi:type="dcterms:W3CDTF">2019-02-27T10:09:00Z</dcterms:modified>
</cp:coreProperties>
</file>